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lotu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p-tolylacetaldehyde; citronellol; etere metilico di cedro; isoeugenol; (E)-1-(2,6,6-trimethyl-1,3-cyclohexadien-1-yl)-2-buten-1-one; linalool; d-limo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rugiada. Viola. Acqu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1-(2,6,6-trimethyl-1,3-cyclohexadien-1-yl)-2-buten-1-one (23726-9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EU Method B.1 (Acute Toxicity (Or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i peso corporeo Animal: rat, Guideline: OECD Guideline 408 (Repeated Dose 90-Day Oral Toxicity Study in Rodents)</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lotu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1-(2,6,6-trimethyl-1,3-cyclohexadien-1-yl)-2-buten-1-one (23726-9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8,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lotu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tolylacetaldehyde (104-0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isoeugen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lotu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lotu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D13FE3E-A730-4356-AABC-D5302EF41CF5}"/>
</file>

<file path=customXml/itemProps3.xml><?xml version="1.0" encoding="utf-8"?>
<ds:datastoreItem xmlns:ds="http://schemas.openxmlformats.org/officeDocument/2006/customXml" ds:itemID="{8C2ED0C5-10DC-4D4D-99A1-30182E61AD06}"/>
</file>

<file path=customXml/itemProps4.xml><?xml version="1.0" encoding="utf-8"?>
<ds:datastoreItem xmlns:ds="http://schemas.openxmlformats.org/officeDocument/2006/customXml" ds:itemID="{1474E2C2-6C6C-4E51-9399-8BF1FE0F9DF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